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66F86A" w14:textId="74BFA8BA" w:rsidR="00161B9C" w:rsidRDefault="00581B20" w:rsidP="00581B20">
      <w:pPr>
        <w:pStyle w:val="FirstParagraph"/>
      </w:pPr>
      <w:hyperlink r:id="rId7" w:history="1">
        <w:r w:rsidRPr="006E5566">
          <w:rPr>
            <w:rStyle w:val="Hyperlink"/>
          </w:rPr>
          <w:t>h</w:t>
        </w:r>
        <w:r w:rsidRPr="006E5566">
          <w:rPr>
            <w:rStyle w:val="Hyperlink"/>
          </w:rPr>
          <w:t>ttps://framindmap.org/c/maps/1011531/public</w:t>
        </w:r>
      </w:hyperlink>
    </w:p>
    <w:p w14:paraId="44C609B5" w14:textId="77B8E0CD" w:rsidR="00581B20" w:rsidRDefault="00581B20" w:rsidP="00581B20">
      <w:pPr>
        <w:pStyle w:val="BodyText"/>
      </w:pPr>
    </w:p>
    <w:p w14:paraId="0A9514C8" w14:textId="77777777" w:rsidR="00581B20" w:rsidRPr="00581B20" w:rsidRDefault="00581B20" w:rsidP="00581B20">
      <w:pPr>
        <w:pStyle w:val="BodyText"/>
      </w:pPr>
    </w:p>
    <w:sectPr w:rsidR="00581B20" w:rsidRPr="00581B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C22585" w14:textId="77777777" w:rsidR="005B2A3F" w:rsidRDefault="005B2A3F">
      <w:pPr>
        <w:spacing w:after="0"/>
      </w:pPr>
      <w:r>
        <w:separator/>
      </w:r>
    </w:p>
  </w:endnote>
  <w:endnote w:type="continuationSeparator" w:id="0">
    <w:p w14:paraId="1BCAB7F5" w14:textId="77777777" w:rsidR="005B2A3F" w:rsidRDefault="005B2A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88D289" w14:textId="77777777" w:rsidR="005B2A3F" w:rsidRDefault="005B2A3F">
      <w:r>
        <w:separator/>
      </w:r>
    </w:p>
  </w:footnote>
  <w:footnote w:type="continuationSeparator" w:id="0">
    <w:p w14:paraId="7BAAC89A" w14:textId="77777777" w:rsidR="005B2A3F" w:rsidRDefault="005B2A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684D8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1B9C"/>
    <w:rsid w:val="004E29B3"/>
    <w:rsid w:val="00581B20"/>
    <w:rsid w:val="00590D07"/>
    <w:rsid w:val="005B2A3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5E73D8"/>
  <w15:docId w15:val="{18B85A5A-5C13-094F-BF91-C984CF600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581B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ramindmap.org/c/maps/1011531/publi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</dc:title>
  <dc:creator>Marion DANYACH</dc:creator>
  <cp:keywords/>
  <cp:lastModifiedBy>Marion DANYACH</cp:lastModifiedBy>
  <cp:revision>2</cp:revision>
  <dcterms:created xsi:type="dcterms:W3CDTF">2020-11-19T19:53:00Z</dcterms:created>
  <dcterms:modified xsi:type="dcterms:W3CDTF">2020-11-19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